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77C" w:rsidRPr="00232E3B" w:rsidRDefault="00B6577C" w:rsidP="00AE1A1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BİRİNCİ BÖLÜM</w:t>
      </w:r>
    </w:p>
    <w:p w:rsidR="00B6577C" w:rsidRPr="00232E3B" w:rsidRDefault="00B6577C" w:rsidP="00AE1A1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Başlangıç Hükümleri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Amaç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1 –</w:t>
      </w:r>
      <w:r w:rsidRPr="00232E3B">
        <w:rPr>
          <w:rFonts w:ascii="Times New Roman" w:hAnsi="Times New Roman"/>
          <w:sz w:val="24"/>
        </w:rPr>
        <w:t xml:space="preserve"> (1) Bu Politikanın amacı, Batman Üniversitesi kütüphanelerinde engelli kullanıcıların bilgi kaynaklarına eşit, güvenli ve engelsiz erişimini sağlamak; erişilebilirlik standartlarını geliştirmek ve gerekli destek hizmetlerini düzenlemekti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Kapsam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2 –</w:t>
      </w:r>
      <w:r w:rsidRPr="00232E3B">
        <w:rPr>
          <w:rFonts w:ascii="Times New Roman" w:hAnsi="Times New Roman"/>
          <w:sz w:val="24"/>
        </w:rPr>
        <w:t xml:space="preserve"> (1) Bu Politika, Batman Üniversitesi kütüphanelerinden yararlanan görme, işitme, ortopedik, zihinsel ve diğer engel gruplarına mensup kullanıcıları kapsa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Dayanak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3 –</w:t>
      </w:r>
      <w:r w:rsidRPr="00232E3B">
        <w:rPr>
          <w:rFonts w:ascii="Times New Roman" w:hAnsi="Times New Roman"/>
          <w:sz w:val="24"/>
        </w:rPr>
        <w:t xml:space="preserve"> (1) Bu Politika, 2547 sayılı Yükseköğretim Kanunu, 5378 sayılı Engelliler Hakkında Kanun, Batman Üniversitesi Kütüphane Hizmetleri Yönergesi ve Yükseköğretim Kurulu’nun ilgili düzenlemelerine dayanılarak hazırlanmıştı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Tanımlar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4 –</w:t>
      </w:r>
      <w:r w:rsidRPr="00232E3B">
        <w:rPr>
          <w:rFonts w:ascii="Times New Roman" w:hAnsi="Times New Roman"/>
          <w:sz w:val="24"/>
        </w:rPr>
        <w:t xml:space="preserve"> (1) Bu Politikada geçen terimlerden: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a) Engelli Kullanıcı: Fiziksel, zihinsel veya duyusal engeli nedeniyle erişimde özel desteğe ihtiyaç duyan kullanıcıyı,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b) Erişilebilirlik: Engelli kullanıcıların bilgi kaynaklarına, mekânlara ve hizmetlere eşit koşullarda ulaşabilmesini,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c) Destek Teknolojileri: Ekran okuyucu, işaret dili desteği, büyüteç yazılımı ve benzeri teknolojileri,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ç) Rehberlik Hizmeti: Engelli kullanıcılara kütüphane personeli tarafından sunulan destek hizmetini,</w:t>
      </w:r>
      <w:r>
        <w:rPr>
          <w:rFonts w:ascii="Times New Roman" w:hAnsi="Times New Roman"/>
          <w:sz w:val="24"/>
        </w:rPr>
        <w:t xml:space="preserve"> </w:t>
      </w:r>
      <w:r w:rsidRPr="00232E3B">
        <w:rPr>
          <w:rFonts w:ascii="Times New Roman" w:hAnsi="Times New Roman"/>
          <w:sz w:val="24"/>
        </w:rPr>
        <w:t>ifade eder.</w:t>
      </w:r>
    </w:p>
    <w:p w:rsidR="00B6577C" w:rsidRPr="00232E3B" w:rsidRDefault="00B6577C" w:rsidP="00AE1A1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İKİNCİ BÖLÜM</w:t>
      </w:r>
    </w:p>
    <w:p w:rsidR="00B6577C" w:rsidRPr="00232E3B" w:rsidRDefault="00B6577C" w:rsidP="00AE1A1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Esas Hükümler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İlkeler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5 –</w:t>
      </w:r>
      <w:r w:rsidRPr="00232E3B">
        <w:rPr>
          <w:rFonts w:ascii="Times New Roman" w:hAnsi="Times New Roman"/>
          <w:sz w:val="24"/>
        </w:rPr>
        <w:t xml:space="preserve"> (1) Engelli kullanıcıların kütüphane hizmetlerinden yararlanmasında fırsat eşitliği esastı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2) Kütüphanelerde fiziksel erişim (rampa, asansör, geniş koridor, uygun oturma alanı) sağlanı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3) Görme engelli kullanıcılar için ekran okuyucu yazılım ve sesli kitap desteği sunulu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4) İşitme engelli kullanıcılar için işaret dili desteği veya yazılı iletişim olanakları sağlanı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5) Ortopedik engelliler için tekerlekli sandalye erişimine uygun masa, kapı ve raf düzenlemeleri yapılı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6) Engelli kullanıcıların materyal talepleri öncelikli olarak değerlendirili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Uygulama Esasları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6 –</w:t>
      </w:r>
      <w:r w:rsidRPr="00232E3B">
        <w:rPr>
          <w:rFonts w:ascii="Times New Roman" w:hAnsi="Times New Roman"/>
          <w:sz w:val="24"/>
        </w:rPr>
        <w:t xml:space="preserve"> (1) Engelli kullanıcıların ihtiyaç duyduğu kaynaklar, mümkün olduğunda dijital formatta sağlanı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2) Kütüphane personeli, engelli kullanıcıların bilgiye erişimini kolaylaştırmak için rehberlik hizmeti veri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3) Engelli kullanıcılar için ayrılan oturma ve çalışma alanları diğer kullanıcılar tarafından kullanılamaz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t>(4) Erişilebilirlik standartları düzenli olarak gözden geçirilir ve teknolojik gelişmelere göre güncelleni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sz w:val="24"/>
        </w:rPr>
        <w:lastRenderedPageBreak/>
        <w:t>(5) Engelli kullanıcıların öneri ve şikâyetleri Kütüphane ve Dokümantasyon Daire Başkanlığı tarafından değerlendirilir.</w:t>
      </w:r>
    </w:p>
    <w:p w:rsidR="00B6577C" w:rsidRPr="00232E3B" w:rsidRDefault="00B6577C" w:rsidP="00AE1A1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ÜÇÜNCÜ BÖLÜM</w:t>
      </w:r>
    </w:p>
    <w:p w:rsidR="00B6577C" w:rsidRPr="00232E3B" w:rsidRDefault="00B6577C" w:rsidP="00AE1A18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Çeşitli ve Son Hükümler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Yürürlük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7 –</w:t>
      </w:r>
      <w:r w:rsidRPr="00232E3B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B6577C" w:rsidRPr="00232E3B" w:rsidRDefault="00B6577C" w:rsidP="00AE1A18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232E3B">
        <w:rPr>
          <w:rFonts w:ascii="Times New Roman" w:hAnsi="Times New Roman"/>
          <w:b/>
          <w:sz w:val="24"/>
        </w:rPr>
        <w:t>Yürütme</w:t>
      </w:r>
    </w:p>
    <w:p w:rsidR="00126BF5" w:rsidRPr="00B6577C" w:rsidRDefault="00B6577C" w:rsidP="00AE1A18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232E3B">
        <w:rPr>
          <w:rFonts w:ascii="Times New Roman" w:hAnsi="Times New Roman"/>
          <w:b/>
          <w:sz w:val="24"/>
        </w:rPr>
        <w:t>MADDE 8 –</w:t>
      </w:r>
      <w:r w:rsidRPr="00232E3B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sectPr w:rsidR="00126BF5" w:rsidRPr="00B6577C" w:rsidSect="002F7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0CF1" w:rsidRDefault="00990CF1" w:rsidP="004B3CFE">
      <w:pPr>
        <w:spacing w:after="0" w:line="240" w:lineRule="auto"/>
      </w:pPr>
      <w:r>
        <w:separator/>
      </w:r>
    </w:p>
  </w:endnote>
  <w:endnote w:type="continuationSeparator" w:id="0">
    <w:p w:rsidR="00990CF1" w:rsidRDefault="00990CF1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A18" w:rsidRDefault="00AE1A18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4C7EEF">
    <w:pPr>
      <w:pStyle w:val="Altbilgi"/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A18" w:rsidRDefault="00AE1A18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0CF1" w:rsidRDefault="00990CF1" w:rsidP="004B3CFE">
      <w:pPr>
        <w:spacing w:after="0" w:line="240" w:lineRule="auto"/>
      </w:pPr>
      <w:r>
        <w:separator/>
      </w:r>
    </w:p>
  </w:footnote>
  <w:footnote w:type="continuationSeparator" w:id="0">
    <w:p w:rsidR="00990CF1" w:rsidRDefault="00990CF1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A18" w:rsidRDefault="00AE1A18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bookmarkStart w:id="0" w:name="_GoBack"/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B6577C" w:rsidRDefault="00B6577C" w:rsidP="00B6577C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232E3B">
            <w:rPr>
              <w:rFonts w:ascii="Times New Roman" w:hAnsi="Times New Roman"/>
              <w:b/>
              <w:sz w:val="24"/>
            </w:rPr>
            <w:t>Engelli Kullanıcılar İçin Erişim Politikası</w:t>
          </w:r>
          <w:bookmarkEnd w:id="0"/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AE1A18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18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AE1A1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AE1A18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AE1A18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A18" w:rsidRDefault="00AE1A18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20BF9"/>
    <w:rsid w:val="00040865"/>
    <w:rsid w:val="0004090E"/>
    <w:rsid w:val="00055671"/>
    <w:rsid w:val="00060128"/>
    <w:rsid w:val="00073D3A"/>
    <w:rsid w:val="000A25FE"/>
    <w:rsid w:val="000B0BFE"/>
    <w:rsid w:val="000B53EF"/>
    <w:rsid w:val="000B7E85"/>
    <w:rsid w:val="000D0487"/>
    <w:rsid w:val="000D7152"/>
    <w:rsid w:val="000F1425"/>
    <w:rsid w:val="000F5F57"/>
    <w:rsid w:val="00110CB6"/>
    <w:rsid w:val="00113398"/>
    <w:rsid w:val="00115D9C"/>
    <w:rsid w:val="00126BF5"/>
    <w:rsid w:val="00160259"/>
    <w:rsid w:val="00162261"/>
    <w:rsid w:val="001721F8"/>
    <w:rsid w:val="001E6287"/>
    <w:rsid w:val="001F431E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759E4"/>
    <w:rsid w:val="005D5568"/>
    <w:rsid w:val="005E713B"/>
    <w:rsid w:val="0061711F"/>
    <w:rsid w:val="0062738C"/>
    <w:rsid w:val="00633910"/>
    <w:rsid w:val="00737C79"/>
    <w:rsid w:val="00755F9D"/>
    <w:rsid w:val="00757864"/>
    <w:rsid w:val="007A6908"/>
    <w:rsid w:val="00850BC9"/>
    <w:rsid w:val="008A0BFD"/>
    <w:rsid w:val="00910DE7"/>
    <w:rsid w:val="009216C9"/>
    <w:rsid w:val="00933CE4"/>
    <w:rsid w:val="00990CF1"/>
    <w:rsid w:val="009B10CD"/>
    <w:rsid w:val="009E0B3F"/>
    <w:rsid w:val="00A93ADF"/>
    <w:rsid w:val="00AA2250"/>
    <w:rsid w:val="00AE1A18"/>
    <w:rsid w:val="00AF57D0"/>
    <w:rsid w:val="00B32AE6"/>
    <w:rsid w:val="00B472ED"/>
    <w:rsid w:val="00B51DEF"/>
    <w:rsid w:val="00B6577C"/>
    <w:rsid w:val="00B911F9"/>
    <w:rsid w:val="00B95D82"/>
    <w:rsid w:val="00BE6586"/>
    <w:rsid w:val="00C02AD8"/>
    <w:rsid w:val="00C45790"/>
    <w:rsid w:val="00C85D1F"/>
    <w:rsid w:val="00CB1E50"/>
    <w:rsid w:val="00CC3120"/>
    <w:rsid w:val="00D2700C"/>
    <w:rsid w:val="00D30B5F"/>
    <w:rsid w:val="00D31373"/>
    <w:rsid w:val="00D92BFF"/>
    <w:rsid w:val="00DB59F9"/>
    <w:rsid w:val="00DB5E00"/>
    <w:rsid w:val="00DB70C6"/>
    <w:rsid w:val="00DE2273"/>
    <w:rsid w:val="00E10A72"/>
    <w:rsid w:val="00E74B65"/>
    <w:rsid w:val="00ED588E"/>
    <w:rsid w:val="00EF7255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8D6454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10:18:00Z</dcterms:created>
  <dcterms:modified xsi:type="dcterms:W3CDTF">2025-12-05T10:18:00Z</dcterms:modified>
</cp:coreProperties>
</file>